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F903" w14:textId="674D826B" w:rsidR="00677A7B" w:rsidRDefault="00677A7B" w:rsidP="00FB6877">
      <w:pPr>
        <w:rPr>
          <w:b/>
          <w:bCs/>
          <w:sz w:val="24"/>
          <w:szCs w:val="24"/>
          <w:u w:val="single"/>
        </w:rPr>
      </w:pPr>
      <w:r w:rsidRPr="00FB6877">
        <w:rPr>
          <w:b/>
          <w:bCs/>
          <w:sz w:val="32"/>
          <w:szCs w:val="32"/>
        </w:rPr>
        <w:t>Assignment 1</w:t>
      </w:r>
      <w:r w:rsidR="00FB6877" w:rsidRPr="00FB6877">
        <w:rPr>
          <w:b/>
          <w:bCs/>
          <w:sz w:val="32"/>
          <w:szCs w:val="32"/>
        </w:rPr>
        <w:t xml:space="preserve">    </w:t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 w:rsidRPr="00FB6877">
        <w:rPr>
          <w:b/>
          <w:bCs/>
          <w:sz w:val="24"/>
          <w:szCs w:val="24"/>
          <w:u w:val="single"/>
        </w:rPr>
        <w:t xml:space="preserve">Deadline: </w:t>
      </w:r>
      <w:r w:rsidR="008627C8">
        <w:rPr>
          <w:b/>
          <w:bCs/>
          <w:sz w:val="24"/>
          <w:szCs w:val="24"/>
          <w:u w:val="single"/>
        </w:rPr>
        <w:t>2</w:t>
      </w:r>
      <w:r w:rsidR="00066D9E">
        <w:rPr>
          <w:b/>
          <w:bCs/>
          <w:sz w:val="24"/>
          <w:szCs w:val="24"/>
          <w:u w:val="single"/>
        </w:rPr>
        <w:t>/</w:t>
      </w:r>
      <w:r w:rsidR="008627C8">
        <w:rPr>
          <w:b/>
          <w:bCs/>
          <w:sz w:val="24"/>
          <w:szCs w:val="24"/>
          <w:u w:val="single"/>
        </w:rPr>
        <w:t>8</w:t>
      </w:r>
    </w:p>
    <w:p w14:paraId="2D2AAB9E" w14:textId="77777777" w:rsidR="00FB6877" w:rsidRPr="00FB6877" w:rsidRDefault="00FB6877" w:rsidP="00FB6877">
      <w:pPr>
        <w:rPr>
          <w:b/>
          <w:bCs/>
          <w:sz w:val="24"/>
          <w:szCs w:val="24"/>
          <w:u w:val="single"/>
        </w:rPr>
      </w:pPr>
    </w:p>
    <w:p w14:paraId="03FFDBFC" w14:textId="348AEBD7" w:rsidR="00677A7B" w:rsidRPr="00FB6877" w:rsidRDefault="00677A7B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>Question 1:</w:t>
      </w:r>
      <w:r w:rsidR="00FB6877"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</w:t>
      </w:r>
      <w:r w:rsidR="008627C8">
        <w:rPr>
          <w:b/>
          <w:bCs/>
          <w:sz w:val="24"/>
          <w:szCs w:val="24"/>
        </w:rPr>
        <w:t>P</w:t>
      </w:r>
      <w:r w:rsidRPr="00FB6877">
        <w:rPr>
          <w:b/>
          <w:bCs/>
          <w:sz w:val="24"/>
          <w:szCs w:val="24"/>
        </w:rPr>
        <w:t>ython code that asks the user to insert his first name, father name, grandfather name, and family name. Then print the full name of the student</w:t>
      </w:r>
      <w:r w:rsidR="00FB6877">
        <w:rPr>
          <w:b/>
          <w:bCs/>
          <w:sz w:val="24"/>
          <w:szCs w:val="24"/>
        </w:rPr>
        <w:t xml:space="preserve">, </w:t>
      </w:r>
      <w:r w:rsidR="008627C8">
        <w:rPr>
          <w:b/>
          <w:bCs/>
          <w:sz w:val="24"/>
          <w:szCs w:val="24"/>
        </w:rPr>
        <w:t xml:space="preserve">for </w:t>
      </w:r>
      <w:r w:rsidR="00FB6877">
        <w:rPr>
          <w:b/>
          <w:bCs/>
          <w:sz w:val="24"/>
          <w:szCs w:val="24"/>
        </w:rPr>
        <w:t>example:</w:t>
      </w:r>
    </w:p>
    <w:p w14:paraId="3F9CD6B8" w14:textId="38445DC1" w:rsidR="00677A7B" w:rsidRPr="00FB6877" w:rsidRDefault="00677A7B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irst_name</w:t>
      </w:r>
      <w:proofErr w:type="spellEnd"/>
      <w:r w:rsidRPr="00FB6877">
        <w:rPr>
          <w:b/>
          <w:bCs/>
          <w:sz w:val="24"/>
          <w:szCs w:val="24"/>
        </w:rPr>
        <w:t xml:space="preserve"> = “</w:t>
      </w:r>
      <w:r w:rsidR="00FB6877" w:rsidRPr="00FB6877">
        <w:rPr>
          <w:b/>
          <w:bCs/>
          <w:sz w:val="24"/>
          <w:szCs w:val="24"/>
        </w:rPr>
        <w:t>Amal</w:t>
      </w:r>
      <w:r w:rsidRPr="00FB6877">
        <w:rPr>
          <w:b/>
          <w:bCs/>
          <w:sz w:val="24"/>
          <w:szCs w:val="24"/>
        </w:rPr>
        <w:t>”</w:t>
      </w:r>
    </w:p>
    <w:p w14:paraId="7590D923" w14:textId="2D088925" w:rsidR="00677A7B" w:rsidRPr="00FB6877" w:rsidRDefault="00677A7B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ather_name</w:t>
      </w:r>
      <w:proofErr w:type="spellEnd"/>
      <w:r w:rsidRPr="00FB6877">
        <w:rPr>
          <w:b/>
          <w:bCs/>
          <w:sz w:val="24"/>
          <w:szCs w:val="24"/>
        </w:rPr>
        <w:t xml:space="preserve"> = “</w:t>
      </w:r>
      <w:r w:rsidR="00FB6877" w:rsidRPr="00FB6877">
        <w:rPr>
          <w:b/>
          <w:bCs/>
          <w:sz w:val="24"/>
          <w:szCs w:val="24"/>
        </w:rPr>
        <w:t>Omar</w:t>
      </w:r>
      <w:r w:rsidRPr="00FB6877">
        <w:rPr>
          <w:b/>
          <w:bCs/>
          <w:sz w:val="24"/>
          <w:szCs w:val="24"/>
        </w:rPr>
        <w:t>”</w:t>
      </w:r>
    </w:p>
    <w:p w14:paraId="61CAFA40" w14:textId="77777777" w:rsidR="00FB6877" w:rsidRPr="00FB6877" w:rsidRDefault="00FB6877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grand_father_name</w:t>
      </w:r>
      <w:proofErr w:type="spellEnd"/>
      <w:r w:rsidRPr="00FB6877">
        <w:rPr>
          <w:b/>
          <w:bCs/>
          <w:sz w:val="24"/>
          <w:szCs w:val="24"/>
        </w:rPr>
        <w:t xml:space="preserve"> = “Jamal”</w:t>
      </w:r>
    </w:p>
    <w:p w14:paraId="658C8118" w14:textId="77777777" w:rsidR="00FB6877" w:rsidRPr="00FB6877" w:rsidRDefault="00FB6877" w:rsidP="00677A7B">
      <w:pPr>
        <w:rPr>
          <w:b/>
          <w:bCs/>
          <w:sz w:val="24"/>
          <w:szCs w:val="24"/>
        </w:rPr>
      </w:pPr>
      <w:proofErr w:type="spellStart"/>
      <w:r w:rsidRPr="00FB6877">
        <w:rPr>
          <w:b/>
          <w:bCs/>
          <w:sz w:val="24"/>
          <w:szCs w:val="24"/>
        </w:rPr>
        <w:t>family_name</w:t>
      </w:r>
      <w:proofErr w:type="spellEnd"/>
      <w:r w:rsidRPr="00FB6877">
        <w:rPr>
          <w:b/>
          <w:bCs/>
          <w:sz w:val="24"/>
          <w:szCs w:val="24"/>
        </w:rPr>
        <w:t xml:space="preserve"> = “Jamil”</w:t>
      </w:r>
    </w:p>
    <w:p w14:paraId="4D14B8B9" w14:textId="4B5FE777" w:rsidR="00677A7B" w:rsidRPr="00FB6877" w:rsidRDefault="00FB6877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The program must write the name as “Amal Omar Jamal </w:t>
      </w:r>
      <w:proofErr w:type="gramStart"/>
      <w:r w:rsidRPr="00FB6877">
        <w:rPr>
          <w:b/>
          <w:bCs/>
          <w:sz w:val="24"/>
          <w:szCs w:val="24"/>
        </w:rPr>
        <w:t>Jamil</w:t>
      </w:r>
      <w:proofErr w:type="gramEnd"/>
      <w:r w:rsidRPr="00FB6877">
        <w:rPr>
          <w:b/>
          <w:bCs/>
          <w:sz w:val="24"/>
          <w:szCs w:val="24"/>
        </w:rPr>
        <w:t xml:space="preserve">” </w:t>
      </w:r>
    </w:p>
    <w:p w14:paraId="19A606EB" w14:textId="40D2F058" w:rsidR="00677A7B" w:rsidRDefault="00677A7B" w:rsidP="00FB6877">
      <w:pPr>
        <w:bidi/>
        <w:rPr>
          <w:b/>
          <w:bCs/>
          <w:sz w:val="24"/>
          <w:szCs w:val="24"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يدخل </w:t>
      </w:r>
      <w:r w:rsidR="00FB6877" w:rsidRPr="00FB6877">
        <w:rPr>
          <w:rFonts w:hint="cs"/>
          <w:b/>
          <w:bCs/>
          <w:sz w:val="24"/>
          <w:szCs w:val="24"/>
          <w:rtl/>
          <w:lang w:bidi="ar-JO"/>
        </w:rPr>
        <w:t>اسم الطالب واسم والد الطالب واسم جد الطالب واسم عائلة الطالب ثم يطبع الاسم الرباعي كاملاً كما في المثال أعلاه.</w:t>
      </w:r>
      <w:r w:rsidR="008627C8">
        <w:rPr>
          <w:b/>
          <w:bCs/>
          <w:sz w:val="24"/>
          <w:szCs w:val="24"/>
          <w:lang w:bidi="ar-JO"/>
        </w:rPr>
        <w:t xml:space="preserve"> </w:t>
      </w:r>
    </w:p>
    <w:p w14:paraId="016F4FC1" w14:textId="505153B3" w:rsidR="008627C8" w:rsidRPr="00FB6877" w:rsidRDefault="008627C8" w:rsidP="008627C8">
      <w:pPr>
        <w:bidi/>
        <w:rPr>
          <w:b/>
          <w:bCs/>
          <w:sz w:val="24"/>
          <w:szCs w:val="24"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ملاحظة: يجب أن يكون الاسم الرباعي يتكون من حروف كبيرة فقط </w:t>
      </w:r>
      <w:r>
        <w:rPr>
          <w:b/>
          <w:bCs/>
          <w:sz w:val="24"/>
          <w:szCs w:val="24"/>
          <w:lang w:bidi="ar-JO"/>
        </w:rPr>
        <w:t>Capital Letter</w:t>
      </w:r>
    </w:p>
    <w:p w14:paraId="108DD139" w14:textId="1164309A" w:rsidR="00677A7B" w:rsidRDefault="00677A7B" w:rsidP="00677A7B">
      <w:pPr>
        <w:bidi/>
        <w:rPr>
          <w:b/>
          <w:bCs/>
          <w:sz w:val="28"/>
          <w:szCs w:val="28"/>
          <w:lang w:bidi="ar-JO"/>
        </w:rPr>
      </w:pPr>
    </w:p>
    <w:p w14:paraId="1C652B3E" w14:textId="28D26E90" w:rsidR="00677A7B" w:rsidRPr="00FB6877" w:rsidRDefault="00677A7B" w:rsidP="00FB6877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Question </w:t>
      </w:r>
      <w:r w:rsidR="00FB6877" w:rsidRPr="00FB6877">
        <w:rPr>
          <w:b/>
          <w:bCs/>
          <w:sz w:val="24"/>
          <w:szCs w:val="24"/>
        </w:rPr>
        <w:t>2</w:t>
      </w:r>
      <w:r w:rsidRPr="00FB6877">
        <w:rPr>
          <w:b/>
          <w:bCs/>
          <w:sz w:val="24"/>
          <w:szCs w:val="24"/>
        </w:rPr>
        <w:t>:</w:t>
      </w:r>
      <w:r w:rsidR="00FB6877"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python code that asks the user to insert the student final marks for Arabic, English, Science, and Math. Then calculate the average of the </w:t>
      </w:r>
      <w:proofErr w:type="gramStart"/>
      <w:r w:rsidRPr="00FB6877">
        <w:rPr>
          <w:b/>
          <w:bCs/>
          <w:sz w:val="24"/>
          <w:szCs w:val="24"/>
        </w:rPr>
        <w:t>student</w:t>
      </w:r>
      <w:proofErr w:type="gramEnd"/>
    </w:p>
    <w:p w14:paraId="7038B666" w14:textId="77777777" w:rsidR="00677A7B" w:rsidRPr="00FB6877" w:rsidRDefault="00677A7B" w:rsidP="00677A7B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>average = (</w:t>
      </w:r>
      <w:proofErr w:type="spellStart"/>
      <w:r w:rsidRPr="00FB6877">
        <w:rPr>
          <w:b/>
          <w:bCs/>
          <w:sz w:val="24"/>
          <w:szCs w:val="24"/>
        </w:rPr>
        <w:t>math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science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english_grade</w:t>
      </w:r>
      <w:proofErr w:type="spellEnd"/>
      <w:r w:rsidRPr="00FB6877">
        <w:rPr>
          <w:b/>
          <w:bCs/>
          <w:sz w:val="24"/>
          <w:szCs w:val="24"/>
        </w:rPr>
        <w:t xml:space="preserve"> + </w:t>
      </w:r>
      <w:proofErr w:type="spellStart"/>
      <w:r w:rsidRPr="00FB6877">
        <w:rPr>
          <w:b/>
          <w:bCs/>
          <w:sz w:val="24"/>
          <w:szCs w:val="24"/>
        </w:rPr>
        <w:t>Arabic_</w:t>
      </w:r>
      <w:proofErr w:type="gramStart"/>
      <w:r w:rsidRPr="00FB6877">
        <w:rPr>
          <w:b/>
          <w:bCs/>
          <w:sz w:val="24"/>
          <w:szCs w:val="24"/>
        </w:rPr>
        <w:t>grade</w:t>
      </w:r>
      <w:proofErr w:type="spellEnd"/>
      <w:r w:rsidRPr="00FB6877">
        <w:rPr>
          <w:b/>
          <w:bCs/>
          <w:sz w:val="24"/>
          <w:szCs w:val="24"/>
        </w:rPr>
        <w:t xml:space="preserve"> )</w:t>
      </w:r>
      <w:proofErr w:type="gramEnd"/>
      <w:r w:rsidRPr="00FB6877">
        <w:rPr>
          <w:b/>
          <w:bCs/>
          <w:sz w:val="24"/>
          <w:szCs w:val="24"/>
        </w:rPr>
        <w:t>/ 4</w:t>
      </w:r>
    </w:p>
    <w:p w14:paraId="686F0AE2" w14:textId="3236F3EE" w:rsidR="00677A7B" w:rsidRPr="00FB6877" w:rsidRDefault="00677A7B" w:rsidP="00677A7B">
      <w:pPr>
        <w:bidi/>
        <w:rPr>
          <w:b/>
          <w:bCs/>
          <w:sz w:val="24"/>
          <w:szCs w:val="24"/>
          <w:rtl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يدخل علامة الطالب في 4 مواد اللغة </w:t>
      </w:r>
      <w:proofErr w:type="gramStart"/>
      <w:r w:rsidRPr="00FB6877">
        <w:rPr>
          <w:rFonts w:hint="cs"/>
          <w:b/>
          <w:bCs/>
          <w:sz w:val="24"/>
          <w:szCs w:val="24"/>
          <w:rtl/>
          <w:lang w:bidi="ar-JO"/>
        </w:rPr>
        <w:t>العربية</w:t>
      </w:r>
      <w:proofErr w:type="gramEnd"/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 واللغة الإنجليزية والرياضيات والعلوم. ثم يحسب معدل الطالب في هذه المواد وذلك من خلال جمع العلامات في هذه المواد ثم قسمتها على 4.</w:t>
      </w:r>
      <w:r w:rsidR="008627C8">
        <w:rPr>
          <w:b/>
          <w:bCs/>
          <w:sz w:val="24"/>
          <w:szCs w:val="24"/>
          <w:lang w:bidi="ar-JO"/>
        </w:rPr>
        <w:t xml:space="preserve"> </w:t>
      </w:r>
      <w:r w:rsidR="008627C8">
        <w:rPr>
          <w:rFonts w:hint="cs"/>
          <w:b/>
          <w:bCs/>
          <w:sz w:val="24"/>
          <w:szCs w:val="24"/>
          <w:rtl/>
          <w:lang w:bidi="ar-JO"/>
        </w:rPr>
        <w:t xml:space="preserve"> ويجب أن يكون المعدل عدد صحيح فقط (إذا لم يكن عدد صحيح قم بتحويله إلى عدد صحيح)</w:t>
      </w:r>
    </w:p>
    <w:p w14:paraId="7A45C352" w14:textId="5F376224" w:rsidR="005862A6" w:rsidRDefault="005862A6" w:rsidP="00677A7B">
      <w:pPr>
        <w:rPr>
          <w:b/>
          <w:bCs/>
          <w:sz w:val="36"/>
          <w:szCs w:val="36"/>
          <w:rtl/>
        </w:rPr>
      </w:pPr>
    </w:p>
    <w:p w14:paraId="53D43794" w14:textId="586E2C22" w:rsidR="00CC6728" w:rsidRDefault="00CC6728" w:rsidP="00490B2C">
      <w:pPr>
        <w:tabs>
          <w:tab w:val="left" w:pos="6214"/>
        </w:tabs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3</w:t>
      </w:r>
      <w:r w:rsidRPr="00FB6877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Pr="00FB6877">
        <w:rPr>
          <w:b/>
          <w:bCs/>
          <w:sz w:val="24"/>
          <w:szCs w:val="24"/>
        </w:rPr>
        <w:t xml:space="preserve">Write a python code that </w:t>
      </w:r>
      <w:r>
        <w:rPr>
          <w:b/>
          <w:bCs/>
          <w:sz w:val="24"/>
          <w:szCs w:val="24"/>
        </w:rPr>
        <w:t xml:space="preserve">asks the user to insert any statement and then select any word you want to count and print how many times this word has been </w:t>
      </w:r>
      <w:proofErr w:type="gramStart"/>
      <w:r>
        <w:rPr>
          <w:b/>
          <w:bCs/>
          <w:sz w:val="24"/>
          <w:szCs w:val="24"/>
        </w:rPr>
        <w:t>repeated</w:t>
      </w:r>
      <w:proofErr w:type="gramEnd"/>
    </w:p>
    <w:p w14:paraId="5FF84A3F" w14:textId="77D932E0" w:rsidR="00CC6728" w:rsidRPr="00FB6877" w:rsidRDefault="00CC6728" w:rsidP="00CC6728">
      <w:pPr>
        <w:rPr>
          <w:b/>
          <w:bCs/>
          <w:sz w:val="24"/>
          <w:szCs w:val="24"/>
          <w:rtl/>
          <w:lang w:bidi="ar-JO"/>
        </w:rPr>
      </w:pPr>
      <w:r w:rsidRPr="00FB6877">
        <w:rPr>
          <w:rFonts w:hint="cs"/>
          <w:b/>
          <w:bCs/>
          <w:sz w:val="24"/>
          <w:szCs w:val="24"/>
          <w:rtl/>
          <w:lang w:bidi="ar-JO"/>
        </w:rPr>
        <w:t xml:space="preserve">أرجو كتابة كود بايثون يطلب من المستخدم أن </w:t>
      </w:r>
      <w:r>
        <w:rPr>
          <w:rFonts w:hint="cs"/>
          <w:b/>
          <w:bCs/>
          <w:sz w:val="24"/>
          <w:szCs w:val="24"/>
          <w:rtl/>
          <w:lang w:bidi="ar-JO"/>
        </w:rPr>
        <w:t>جملة معينة ثم يدخل كلمة محددة للبحث عن عدد مرات تكرارها في هذه الجملة وبعدها احسب كم مرة تكررت هذه الكلمة واطبع كم مرة تكررت.</w:t>
      </w:r>
    </w:p>
    <w:p w14:paraId="5C4CAC58" w14:textId="77777777" w:rsidR="00CC6728" w:rsidRPr="005862A6" w:rsidRDefault="00CC6728" w:rsidP="00677A7B">
      <w:pPr>
        <w:rPr>
          <w:b/>
          <w:bCs/>
          <w:sz w:val="36"/>
          <w:szCs w:val="36"/>
          <w:lang w:bidi="ar-JO"/>
        </w:rPr>
      </w:pPr>
    </w:p>
    <w:sectPr w:rsidR="00CC6728" w:rsidRPr="005862A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A4320" w14:textId="77777777" w:rsidR="006E0323" w:rsidRDefault="006E0323" w:rsidP="00FB6877">
      <w:pPr>
        <w:spacing w:after="0" w:line="240" w:lineRule="auto"/>
      </w:pPr>
      <w:r>
        <w:separator/>
      </w:r>
    </w:p>
  </w:endnote>
  <w:endnote w:type="continuationSeparator" w:id="0">
    <w:p w14:paraId="10744EE5" w14:textId="77777777" w:rsidR="006E0323" w:rsidRDefault="006E0323" w:rsidP="00FB6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2BD88" w14:textId="77777777" w:rsidR="006E0323" w:rsidRDefault="006E0323" w:rsidP="00FB6877">
      <w:pPr>
        <w:spacing w:after="0" w:line="240" w:lineRule="auto"/>
      </w:pPr>
      <w:r>
        <w:separator/>
      </w:r>
    </w:p>
  </w:footnote>
  <w:footnote w:type="continuationSeparator" w:id="0">
    <w:p w14:paraId="05CAEC29" w14:textId="77777777" w:rsidR="006E0323" w:rsidRDefault="006E0323" w:rsidP="00FB6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636E9" w14:textId="53C2177E" w:rsidR="00FB6877" w:rsidRDefault="00FB6877">
    <w:pPr>
      <w:pStyle w:val="Header"/>
    </w:pP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>TECH Education Program</w:t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  <w:t>Python Cour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E4297"/>
    <w:multiLevelType w:val="multilevel"/>
    <w:tmpl w:val="A878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54527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E3MDU3NLAwNzdS0lEKTi0uzszPAykwrgUAYb/aLSwAAAA="/>
  </w:docVars>
  <w:rsids>
    <w:rsidRoot w:val="00677A7B"/>
    <w:rsid w:val="00066D9E"/>
    <w:rsid w:val="00134995"/>
    <w:rsid w:val="00185D48"/>
    <w:rsid w:val="00204F54"/>
    <w:rsid w:val="00212C8B"/>
    <w:rsid w:val="00266DD9"/>
    <w:rsid w:val="00272B22"/>
    <w:rsid w:val="00302FF9"/>
    <w:rsid w:val="003436EB"/>
    <w:rsid w:val="00490B2C"/>
    <w:rsid w:val="005862A6"/>
    <w:rsid w:val="00623C0E"/>
    <w:rsid w:val="006334BA"/>
    <w:rsid w:val="006411E4"/>
    <w:rsid w:val="0067416F"/>
    <w:rsid w:val="00677063"/>
    <w:rsid w:val="00677A7B"/>
    <w:rsid w:val="006E0323"/>
    <w:rsid w:val="006E7EA6"/>
    <w:rsid w:val="00790010"/>
    <w:rsid w:val="00856F1D"/>
    <w:rsid w:val="008627C8"/>
    <w:rsid w:val="00933369"/>
    <w:rsid w:val="00AC2082"/>
    <w:rsid w:val="00BB2CCB"/>
    <w:rsid w:val="00BD7CB3"/>
    <w:rsid w:val="00BF3483"/>
    <w:rsid w:val="00C64364"/>
    <w:rsid w:val="00CC6728"/>
    <w:rsid w:val="00D373C5"/>
    <w:rsid w:val="00E16AE1"/>
    <w:rsid w:val="00E27545"/>
    <w:rsid w:val="00EE5A0D"/>
    <w:rsid w:val="00FA262B"/>
    <w:rsid w:val="00FB6877"/>
    <w:rsid w:val="00FF1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BD2AF"/>
  <w15:chartTrackingRefBased/>
  <w15:docId w15:val="{E514860C-307F-4EBD-834C-FE82B4340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A7B"/>
  </w:style>
  <w:style w:type="paragraph" w:styleId="Heading1">
    <w:name w:val="heading 1"/>
    <w:basedOn w:val="Normal"/>
    <w:link w:val="Heading1Char"/>
    <w:uiPriority w:val="9"/>
    <w:qFormat/>
    <w:rsid w:val="005862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877"/>
  </w:style>
  <w:style w:type="paragraph" w:styleId="Footer">
    <w:name w:val="footer"/>
    <w:basedOn w:val="Normal"/>
    <w:link w:val="Foot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877"/>
  </w:style>
  <w:style w:type="character" w:customStyle="1" w:styleId="Heading1Char">
    <w:name w:val="Heading 1 Char"/>
    <w:basedOn w:val="DefaultParagraphFont"/>
    <w:link w:val="Heading1"/>
    <w:uiPriority w:val="9"/>
    <w:rsid w:val="005862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h1">
    <w:name w:val="color_h1"/>
    <w:basedOn w:val="DefaultParagraphFont"/>
    <w:rsid w:val="005862A6"/>
  </w:style>
  <w:style w:type="character" w:styleId="Hyperlink">
    <w:name w:val="Hyperlink"/>
    <w:basedOn w:val="DefaultParagraphFont"/>
    <w:uiPriority w:val="99"/>
    <w:semiHidden/>
    <w:unhideWhenUsed/>
    <w:rsid w:val="005862A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586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3-codespan">
    <w:name w:val="w3-codespan"/>
    <w:basedOn w:val="DefaultParagraphFont"/>
    <w:rsid w:val="005862A6"/>
  </w:style>
  <w:style w:type="character" w:customStyle="1" w:styleId="pythonnumbercolor">
    <w:name w:val="pythonnumbercolor"/>
    <w:basedOn w:val="DefaultParagraphFont"/>
    <w:rsid w:val="005862A6"/>
  </w:style>
  <w:style w:type="character" w:customStyle="1" w:styleId="pythonkeywordcolor">
    <w:name w:val="pythonkeywordcolor"/>
    <w:basedOn w:val="DefaultParagraphFont"/>
    <w:rsid w:val="005862A6"/>
  </w:style>
  <w:style w:type="character" w:customStyle="1" w:styleId="pythonstringcolor">
    <w:name w:val="pythonstringcolor"/>
    <w:basedOn w:val="DefaultParagraphFont"/>
    <w:rsid w:val="005862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3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DDIN HROUB</dc:creator>
  <cp:keywords/>
  <dc:description/>
  <cp:lastModifiedBy>970597953014</cp:lastModifiedBy>
  <cp:revision>7</cp:revision>
  <cp:lastPrinted>2023-03-20T17:08:00Z</cp:lastPrinted>
  <dcterms:created xsi:type="dcterms:W3CDTF">2023-03-20T16:51:00Z</dcterms:created>
  <dcterms:modified xsi:type="dcterms:W3CDTF">2023-08-03T04:20:00Z</dcterms:modified>
</cp:coreProperties>
</file>